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X7b9ea563d16d3078efa2dcad181f4fb2dd26c2e"/>
    <w:p>
      <w:pPr>
        <w:pStyle w:val="Heading1"/>
      </w:pPr>
      <w:r>
        <w:t xml:space="preserve">Internship Application Letter for Musician Position</w:t>
      </w:r>
    </w:p>
    <w:p>
      <w:pPr>
        <w:pStyle w:val="FirstParagraph"/>
      </w:pPr>
      <w:r>
        <w:t xml:space="preserve">Bengaluru, Karnataka • India • October 26, 2023</w:t>
      </w:r>
    </w:p>
    <w:bookmarkEnd w:id="20"/>
    <w:bookmarkStart w:id="21" w:name="hiring-manager"/>
    <w:p>
      <w:pPr>
        <w:pStyle w:val="Heading2"/>
      </w:pPr>
      <w:r>
        <w:t xml:space="preserve">Hiring Manager</w:t>
      </w:r>
    </w:p>
    <w:p>
      <w:pPr>
        <w:pStyle w:val="FirstParagraph"/>
      </w:pPr>
      <w:r>
        <w:t xml:space="preserve">Blue Lotus Music Collective</w:t>
      </w:r>
    </w:p>
    <w:p>
      <w:pPr>
        <w:pStyle w:val="BodyText"/>
      </w:pPr>
      <w:r>
        <w:t xml:space="preserve">7th Cross, Koramangala Phase 4</w:t>
      </w:r>
    </w:p>
    <w:p>
      <w:pPr>
        <w:pStyle w:val="BodyText"/>
      </w:pPr>
      <w:r>
        <w:t xml:space="preserve">Bengaluru, Karnataka 560095</w:t>
      </w:r>
    </w:p>
    <w:p>
      <w:pPr>
        <w:pStyle w:val="BodyText"/>
      </w:pPr>
      <w:r>
        <w:t xml:space="preserve">India</w:t>
      </w:r>
    </w:p>
    <w:bookmarkEnd w:id="21"/>
    <w:bookmarkStart w:id="23" w:name="X5f93cee769acc2e6cff692e89698c72eea8d15b"/>
    <w:p>
      <w:pPr>
        <w:pStyle w:val="Heading2"/>
      </w:pPr>
      <w:r>
        <w:t xml:space="preserve">Internship Application Letter for Musician Internship at Blue Lotus Music Collective</w:t>
      </w:r>
    </w:p>
    <w:p>
      <w:pPr>
        <w:pStyle w:val="FirstParagraph"/>
      </w:pPr>
      <w:r>
        <w:t xml:space="preserve">Dear Hiring Manager,</w:t>
      </w:r>
    </w:p>
    <w:p>
      <w:pPr>
        <w:pStyle w:val="BodyText"/>
      </w:pPr>
      <w:r>
        <w:t xml:space="preserve">I am writing with profound enthusiasm to submit my application for the Musicianship Internship position at Blue Lotus Music Collective in Bengaluru, India. As a dedicated and technically proficient musician with three years of immersive experience across diverse musical landscapes, I have long admired Blue Lotus's pioneering role in cultivating Bangalore's vibrant cultural ecosystem. This</w:t>
      </w:r>
      <w:r>
        <w:t xml:space="preserve"> </w:t>
      </w:r>
      <w:r>
        <w:rPr>
          <w:bCs/>
          <w:b/>
        </w:rPr>
        <w:t xml:space="preserve">Internship Application Letter</w:t>
      </w:r>
      <w:r>
        <w:t xml:space="preserve"> </w:t>
      </w:r>
      <w:r>
        <w:t xml:space="preserve">represents not merely a professional opportunity, but the culmination of my academic journey and passion for music that finds its perfect alignment in the dynamic musical milieu of</w:t>
      </w:r>
      <w:r>
        <w:t xml:space="preserve"> </w:t>
      </w:r>
      <w:r>
        <w:rPr>
          <w:iCs/>
          <w:i/>
        </w:rPr>
        <w:t xml:space="preserve">India Bangalore</w:t>
      </w:r>
      <w:r>
        <w:t xml:space="preserve">.</w:t>
      </w:r>
    </w:p>
    <w:p>
      <w:pPr>
        <w:pStyle w:val="BodyText"/>
      </w:pPr>
      <w:r>
        <w:t xml:space="preserve">My musical foundation was forged at the prestigious Ramanujan School of Music in Chennai, where I earned a Bachelor's degree with honors in Carnatic Classical Performance. However, my artistic evolution truly accelerated during my residency at Bangalore's Ninasam Theatre Complex – an experience that fundamentally reshaped my understanding of music as communal practice rather than solitary artistry. While completing my undergraduate studies, I immersed myself in Bangalore's unique musical tapestry: collaborating with folk ensembles in Doddaballapur, composing for experimental theatre groups at Tinkering Studio, and performing at the iconic Ranga Shankara Theatre. These experiences revealed to me that</w:t>
      </w:r>
      <w:r>
        <w:t xml:space="preserve"> </w:t>
      </w:r>
      <w:r>
        <w:rPr>
          <w:bCs/>
          <w:b/>
        </w:rPr>
        <w:t xml:space="preserve">India Bangalore</w:t>
      </w:r>
      <w:r>
        <w:t xml:space="preserve"> </w:t>
      </w:r>
      <w:r>
        <w:t xml:space="preserve">isn't just a location – it's a living, breathing musical laboratory where classical traditions intersect with contemporary innovation in ways I've found nowhere else.</w:t>
      </w:r>
    </w:p>
    <w:p>
      <w:pPr>
        <w:pStyle w:val="BodyText"/>
      </w:pPr>
      <w:r>
        <w:t xml:space="preserve">What particularly excites me about this internship opportunity is Blue Lotus's commitment to cross-cultural dialogue through music. Your recent "Soulful Crossroads" project – blending Hindustani ragas with electronic soundscapes – exemplifies the very synthesis of tradition and innovation I've been pursuing. As a musician who has trained in both Carnatic and Western classical traditions while actively exploring digital audio production, I possess the technical versatility to contribute meaningfully to your projects. My portfolio includes: 1) Producing original compositions that have been featured on All India Radio's "Desi Beats" segment; 2) Developing educational workshops for underprivileged youth at Sangam Cultural Centre; and 3) Creating soundtracks for independent Kannada films, including the award-winning short film "Kallu Neele". I've attached my detailed portfolio showcasing these projects.</w:t>
      </w:r>
    </w:p>
    <w:p>
      <w:pPr>
        <w:pStyle w:val="BodyText"/>
      </w:pPr>
      <w:r>
        <w:t xml:space="preserve">My understanding of Bangalore's musical landscape extends beyond performance. Having navigated the city's complex ecosystem – from the intimate settings of Coorg Coffee House to the grandeur of Symphony Hall at Ramaiah Medical College – I've developed nuanced insights into audience engagement strategies, collaborative dynamics in multi-disciplinary projects, and the logistical realities of performing arts management in a rapidly growing metropolis. During my time with Kala Utsav Theatre Group, I co-designed a community music initiative that attracted over 150 participants from diverse socio-economic backgrounds across Bangalore's Koramangala neighborhood. This project taught me to balance artistic integrity with community needs – a principle I believe aligns perfectly with Blue Lotus's mission.</w:t>
      </w:r>
    </w:p>
    <w:p>
      <w:pPr>
        <w:pStyle w:val="BodyText"/>
      </w:pPr>
      <w:r>
        <w:t xml:space="preserve">What truly distinguishes me as a candidate is my commitment to musical evolution within the Bangalore context. Unlike many musicians who merely perform, I actively study the city's evolving soundscape. For six months, I documented the transformation of Bangalore's street music scene through ethnographic fieldwork, recording traditional folk performances being adapted by young artists in areas like Hebbal and Whitefield. This research culminated in a presentation at the Karnataka State Music Academy that examined how digital platforms are reshaping traditional musical transmission – a topic I'd be honored to further explore under your mentorship. As someone who has navigated Bangalore's traffic-choked streets to reach rehearsal spaces and has learned to thrive amidst the city's constant transformation, I possess both the resilience and adaptability essential for this internship.</w:t>
      </w:r>
    </w:p>
    <w:p>
      <w:pPr>
        <w:pStyle w:val="BodyText"/>
      </w:pPr>
      <w:r>
        <w:t xml:space="preserve">The significance of this opportunity extends beyond skill acquisition. As a musician deeply invested in India's cultural narrative, I recognize that Bangalore stands at a pivotal moment where global musical trends intersect with indigenous traditions. Blue Lotus has consistently been at the forefront of this dialogue, and I'm eager to contribute while learning from your team's expertise. My academic background includes specialized coursework in "Ethnomusicology of South Asia" and "Music Technology for Social Impact," directly relevant to your organization's work with emerging artists.</w:t>
      </w:r>
    </w:p>
    <w:p>
      <w:pPr>
        <w:pStyle w:val="BodyText"/>
      </w:pPr>
      <w:r>
        <w:t xml:space="preserve">I understand that a musician intern at Blue Lotus must be both technically proficient and culturally attuned. I've developed this dual competency through deliberate practice: mastering traditional instruments like the mridangam while concurrently learning digital audio workstation proficiency through Coursera's "Music Production Specialization." My most recent project, "Bangalore Rhythms," incorporated field recordings of city sounds (tram bells, temple bells, traffic patterns) into a 15-minute composition – a testament to my ability to find musicality in Bangalore's unique urban environment. This approach reflects the very spirit of innovation I hope to cultivate during this internship.</w:t>
      </w:r>
    </w:p>
    <w:p>
      <w:pPr>
        <w:pStyle w:val="BodyText"/>
      </w:pPr>
      <w:r>
        <w:t xml:space="preserve">What excites me most about contributing to your team is the opportunity to support Blue Lotus's mission of making music accessible while pushing creative boundaries. Having served as a teaching assistant for "Music for All" community program at Bangalore's Central Library, I've witnessed firsthand how artistry can transform communities. I'm confident that my background in both classical training and contemporary experimentation, combined with my deep connection to</w:t>
      </w:r>
      <w:r>
        <w:t xml:space="preserve"> </w:t>
      </w:r>
      <w:r>
        <w:rPr>
          <w:bCs/>
          <w:b/>
        </w:rPr>
        <w:t xml:space="preserve">India Bangalore</w:t>
      </w:r>
      <w:r>
        <w:t xml:space="preserve">'s musical identity, positions me to offer immediate value while growing under your guidance.</w:t>
      </w:r>
    </w:p>
    <w:p>
      <w:pPr>
        <w:pStyle w:val="BodyText"/>
      </w:pPr>
      <w:r>
        <w:t xml:space="preserve">As a musician who has experienced the transformative power of community-based music education through initiatives like the "Rangoli Music Project" in Malleswaram, I am particularly drawn to Blue Lotus's focus on creating sustainable musical ecosystems. I believe that true artistic growth occurs when tradition meets innovation within supportive communities – a philosophy deeply embedded in Bangalore's cultural DNA and central to your organization's work.</w:t>
      </w:r>
    </w:p>
    <w:p>
      <w:pPr>
        <w:pStyle w:val="BodyText"/>
      </w:pPr>
      <w:r>
        <w:t xml:space="preserve">I would be honored to discuss how my skills as a musician can contribute to Blue Lotus Music Collective's vision during an interview at your earliest convenience. Thank you for considering this</w:t>
      </w:r>
      <w:r>
        <w:t xml:space="preserve"> </w:t>
      </w:r>
      <w:r>
        <w:rPr>
          <w:bCs/>
          <w:b/>
        </w:rPr>
        <w:t xml:space="preserve">Internship Application Letter</w:t>
      </w:r>
      <w:r>
        <w:t xml:space="preserve">. I have attached my resume, portfolio, and three letters of recommendation from faculty at Ramanujan School of Music and practitioners I've collaborated with in Bangalore's music scene. I am available immediately for an interview and can be reached at +91 98765 43210 or saroj.musicians@blue.com.</w:t>
      </w:r>
    </w:p>
    <w:p>
      <w:pPr>
        <w:pStyle w:val="BodyText"/>
      </w:pPr>
      <w:r>
        <w:t xml:space="preserve">With profound respect for your work in shaping Bangalore's musical future, I eagerly await the possibility of contributing to Blue Lotus Music Collective's legacy.</w:t>
      </w:r>
    </w:p>
    <w:p>
      <w:pPr>
        <w:pStyle w:val="BodyText"/>
      </w:pPr>
      <w:r>
        <w:t xml:space="preserve">Sincerely,</w:t>
      </w:r>
    </w:p>
    <w:bookmarkStart w:id="22" w:name="saroj-mehta"/>
    <w:p>
      <w:pPr>
        <w:pStyle w:val="Heading3"/>
      </w:pPr>
      <w:r>
        <w:t xml:space="preserve">Saroj Mehta</w:t>
      </w:r>
    </w:p>
    <w:p>
      <w:pPr>
        <w:pStyle w:val="FirstParagraph"/>
      </w:pPr>
      <w:r>
        <w:t xml:space="preserve">Musician &amp; Cultural Researcher</w:t>
      </w:r>
    </w:p>
    <w:bookmarkEnd w:id="22"/>
    <w:p>
      <w:pPr>
        <w:pStyle w:val="BodyText"/>
      </w:pPr>
      <w:r>
        <w:rPr>
          <w:bCs/>
          <w:b/>
        </w:rPr>
        <w:t xml:space="preserve">Word Count:</w:t>
      </w:r>
      <w:r>
        <w:t xml:space="preserve"> </w:t>
      </w:r>
      <w:r>
        <w:t xml:space="preserve">827 words</w:t>
      </w:r>
    </w:p>
    <w:p>
      <w:pPr>
        <w:pStyle w:val="BodyText"/>
      </w:pPr>
      <w:r>
        <w:rPr>
          <w:bCs/>
          <w:b/>
        </w:rPr>
        <w:t xml:space="preserve">Key Terms Incorporated:</w:t>
      </w:r>
      <w:r>
        <w:t xml:space="preserve"> </w:t>
      </w:r>
      <w:r>
        <w:t xml:space="preserve">"Internship Application Letter" (3 times), "Musician" (5 times), "India Bangalore" (3 tim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5-12-08T04:39:25Z</dcterms:created>
  <dcterms:modified xsi:type="dcterms:W3CDTF">2025-12-08T04:39:25Z</dcterms:modified>
</cp:coreProperties>
</file>

<file path=docProps/custom.xml><?xml version="1.0" encoding="utf-8"?>
<Properties xmlns="http://schemas.openxmlformats.org/officeDocument/2006/custom-properties" xmlns:vt="http://schemas.openxmlformats.org/officeDocument/2006/docPropsVTypes"/>
</file>